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AC2EC6" w14:textId="77777777" w:rsidR="00CD6E46" w:rsidRDefault="00CD6E46">
      <w:r>
        <w:rPr>
          <w:rFonts w:hint="eastAsia"/>
        </w:rPr>
        <w:t>This document describe</w:t>
      </w:r>
      <w:r w:rsidR="00D77B5D">
        <w:rPr>
          <w:rFonts w:hint="eastAsia"/>
        </w:rPr>
        <w:t>s</w:t>
      </w:r>
      <w:r>
        <w:rPr>
          <w:rFonts w:hint="eastAsia"/>
        </w:rPr>
        <w:t xml:space="preserve"> how to use tool, JMC. </w:t>
      </w:r>
    </w:p>
    <w:p w14:paraId="6D8B4A74" w14:textId="77777777" w:rsidR="00D77B5D" w:rsidRDefault="00D77B5D"/>
    <w:p w14:paraId="13B42CE5" w14:textId="77777777" w:rsidR="00CD6E46" w:rsidRDefault="00CD6E46">
      <w:r>
        <w:rPr>
          <w:rFonts w:hint="eastAsia"/>
        </w:rPr>
        <w:t xml:space="preserve">JMC consists of </w:t>
      </w:r>
      <w:r w:rsidR="00A479D9">
        <w:t>three</w:t>
      </w:r>
      <w:r>
        <w:rPr>
          <w:rFonts w:hint="eastAsia"/>
        </w:rPr>
        <w:t xml:space="preserve"> parts. </w:t>
      </w:r>
    </w:p>
    <w:p w14:paraId="022AFE46" w14:textId="77777777" w:rsidR="00CD6E46" w:rsidRDefault="00CD6E46" w:rsidP="00CD6E46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JMCRegister</w:t>
      </w:r>
      <w:proofErr w:type="spellEnd"/>
      <w:r>
        <w:rPr>
          <w:rFonts w:hint="eastAsia"/>
        </w:rPr>
        <w:t xml:space="preserve">, which extract method information from Java source files in a given target directory. The </w:t>
      </w:r>
      <w:r>
        <w:t>extracted</w:t>
      </w:r>
      <w:r>
        <w:rPr>
          <w:rFonts w:hint="eastAsia"/>
        </w:rPr>
        <w:t xml:space="preserve"> information is stored into SQLite database.</w:t>
      </w:r>
    </w:p>
    <w:p w14:paraId="466975EE" w14:textId="77777777" w:rsidR="00CD6E46" w:rsidRDefault="00CD6E46" w:rsidP="00CD6E46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>, which takes a half-written method as its input, and find methods that are matched with the input method.</w:t>
      </w:r>
    </w:p>
    <w:p w14:paraId="56DE15A3" w14:textId="77777777" w:rsidR="00A479D9" w:rsidRDefault="00A479D9" w:rsidP="00CD6E46">
      <w:pPr>
        <w:pStyle w:val="a3"/>
        <w:numPr>
          <w:ilvl w:val="0"/>
          <w:numId w:val="1"/>
        </w:numPr>
        <w:ind w:leftChars="0"/>
      </w:pPr>
      <w:proofErr w:type="spellStart"/>
      <w:r>
        <w:t>JMCFinder</w:t>
      </w:r>
      <w:proofErr w:type="spellEnd"/>
      <w:r>
        <w:t>, which takes a minimum size of clones to be detected, and find method-level clones from the SQLite database.</w:t>
      </w:r>
    </w:p>
    <w:p w14:paraId="20F0E775" w14:textId="77777777" w:rsidR="00CD6E46" w:rsidRDefault="00CD6E46" w:rsidP="00CD6E46"/>
    <w:p w14:paraId="54EC33CB" w14:textId="77777777" w:rsidR="00CD6E46" w:rsidRDefault="00CD6E46" w:rsidP="00CD6E46">
      <w:r>
        <w:rPr>
          <w:rFonts w:hint="eastAsia"/>
        </w:rPr>
        <w:t>The followings are command l</w:t>
      </w:r>
      <w:r w:rsidR="00A479D9">
        <w:rPr>
          <w:rFonts w:hint="eastAsia"/>
        </w:rPr>
        <w:t xml:space="preserve">ine examples of </w:t>
      </w:r>
      <w:proofErr w:type="spellStart"/>
      <w:r w:rsidR="00A479D9">
        <w:rPr>
          <w:rFonts w:hint="eastAsia"/>
        </w:rPr>
        <w:t>JMCRegister</w:t>
      </w:r>
      <w:proofErr w:type="spellEnd"/>
      <w:r w:rsidR="00A479D9">
        <w:rPr>
          <w:rFonts w:hint="eastAsia"/>
        </w:rPr>
        <w:t xml:space="preserve">, </w:t>
      </w:r>
      <w:proofErr w:type="spellStart"/>
      <w:r>
        <w:rPr>
          <w:rFonts w:hint="eastAsia"/>
        </w:rPr>
        <w:t>JMCSearcher</w:t>
      </w:r>
      <w:proofErr w:type="spellEnd"/>
      <w:r w:rsidR="00A479D9">
        <w:t xml:space="preserve">, and </w:t>
      </w:r>
      <w:proofErr w:type="spellStart"/>
      <w:r w:rsidR="00A479D9">
        <w:t>JMCFinder</w:t>
      </w:r>
      <w:proofErr w:type="spellEnd"/>
      <w:r>
        <w:rPr>
          <w:rFonts w:hint="eastAsia"/>
        </w:rPr>
        <w:t>.</w:t>
      </w:r>
    </w:p>
    <w:p w14:paraId="048BC6BF" w14:textId="77777777" w:rsidR="00CD6E46" w:rsidRDefault="00180301" w:rsidP="00CD6E46">
      <w:r>
        <w:rPr>
          <w:rFonts w:hint="eastAsia"/>
        </w:rPr>
        <w:t xml:space="preserve">Java </w:t>
      </w:r>
      <w:r>
        <w:t>–Xmx4</w:t>
      </w:r>
      <w:r>
        <w:rPr>
          <w:rFonts w:hint="eastAsia"/>
        </w:rPr>
        <w:t xml:space="preserve">g </w:t>
      </w:r>
      <w:r>
        <w:t>–</w:t>
      </w:r>
      <w:r>
        <w:rPr>
          <w:rFonts w:hint="eastAsia"/>
        </w:rPr>
        <w:t xml:space="preserve">jar JMCRegister.jar </w:t>
      </w:r>
      <w:r>
        <w:t>–</w:t>
      </w:r>
      <w:proofErr w:type="spellStart"/>
      <w:r>
        <w:t>src</w:t>
      </w:r>
      <w:proofErr w:type="spellEnd"/>
      <w:r>
        <w:t xml:space="preserve"> </w:t>
      </w:r>
      <w:r>
        <w:rPr>
          <w:rFonts w:hint="eastAsia"/>
        </w:rPr>
        <w:t xml:space="preserve">directory </w:t>
      </w:r>
      <w:r>
        <w:t>–</w:t>
      </w:r>
      <w:proofErr w:type="spellStart"/>
      <w:r>
        <w:rPr>
          <w:rFonts w:hint="eastAsia"/>
        </w:rPr>
        <w:t>thd</w:t>
      </w:r>
      <w:proofErr w:type="spellEnd"/>
      <w:r>
        <w:rPr>
          <w:rFonts w:hint="eastAsia"/>
        </w:rPr>
        <w:t xml:space="preserve"> 2 </w:t>
      </w:r>
      <w:r>
        <w:t>–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bname</w:t>
      </w:r>
      <w:proofErr w:type="spellEnd"/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>v</w:t>
      </w:r>
    </w:p>
    <w:p w14:paraId="01543241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r>
        <w:rPr>
          <w:rFonts w:hint="eastAsia"/>
        </w:rPr>
        <w:t>src</w:t>
      </w:r>
      <w:proofErr w:type="spellEnd"/>
      <w:r>
        <w:rPr>
          <w:rFonts w:hint="eastAsia"/>
        </w:rPr>
        <w:t>: specifies a root directory including target source files,</w:t>
      </w:r>
    </w:p>
    <w:p w14:paraId="1618A92E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r>
        <w:rPr>
          <w:rFonts w:hint="eastAsia"/>
        </w:rPr>
        <w:t>thd</w:t>
      </w:r>
      <w:proofErr w:type="spellEnd"/>
      <w:r>
        <w:rPr>
          <w:rFonts w:hint="eastAsia"/>
        </w:rPr>
        <w:t>: specifies the number of threads,</w:t>
      </w:r>
    </w:p>
    <w:p w14:paraId="4B1EFAB7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: specifies a file name of </w:t>
      </w:r>
      <w:proofErr w:type="spellStart"/>
      <w:r>
        <w:rPr>
          <w:rFonts w:hint="eastAsia"/>
        </w:rPr>
        <w:t>SQlite</w:t>
      </w:r>
      <w:proofErr w:type="spellEnd"/>
      <w:r>
        <w:rPr>
          <w:rFonts w:hint="eastAsia"/>
        </w:rPr>
        <w:t xml:space="preserve"> database,</w:t>
      </w:r>
    </w:p>
    <w:p w14:paraId="7E851BE0" w14:textId="77777777" w:rsidR="00180301" w:rsidRDefault="00180301" w:rsidP="00180301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-v: verbose output</w:t>
      </w:r>
    </w:p>
    <w:p w14:paraId="538B5D5B" w14:textId="77777777" w:rsidR="00180301" w:rsidRDefault="00180301" w:rsidP="00180301"/>
    <w:p w14:paraId="24894500" w14:textId="77777777" w:rsidR="00180301" w:rsidRDefault="00180301" w:rsidP="00180301">
      <w:r>
        <w:rPr>
          <w:rFonts w:hint="eastAsia"/>
        </w:rPr>
        <w:t xml:space="preserve">Java Xmx4g </w:t>
      </w:r>
      <w:r>
        <w:t>–</w:t>
      </w:r>
      <w:r>
        <w:rPr>
          <w:rFonts w:hint="eastAsia"/>
        </w:rPr>
        <w:t xml:space="preserve">jar </w:t>
      </w:r>
      <w:proofErr w:type="spellStart"/>
      <w:r>
        <w:rPr>
          <w:rFonts w:hint="eastAsia"/>
        </w:rPr>
        <w:t>JMCSearcher</w:t>
      </w:r>
      <w:proofErr w:type="spellEnd"/>
      <w:r>
        <w:rPr>
          <w:rFonts w:hint="eastAsia"/>
        </w:rPr>
        <w:t xml:space="preserve"> </w:t>
      </w:r>
      <w:r w:rsidR="00D77B5D">
        <w:t>–</w:t>
      </w:r>
      <w:r w:rsidR="00D77B5D">
        <w:rPr>
          <w:rFonts w:hint="eastAsia"/>
        </w:rPr>
        <w:t xml:space="preserve">target filename </w:t>
      </w:r>
      <w:r w:rsidR="00D77B5D">
        <w:t>–</w:t>
      </w:r>
      <w:r w:rsidR="00D77B5D">
        <w:rPr>
          <w:rFonts w:hint="eastAsia"/>
        </w:rPr>
        <w:t xml:space="preserve">caret </w:t>
      </w:r>
      <w:proofErr w:type="spellStart"/>
      <w:r w:rsidR="00D77B5D">
        <w:rPr>
          <w:rFonts w:hint="eastAsia"/>
        </w:rPr>
        <w:t>linenumber</w:t>
      </w:r>
      <w:proofErr w:type="spellEnd"/>
      <w:r w:rsidR="00D77B5D">
        <w:rPr>
          <w:rFonts w:hint="eastAsia"/>
        </w:rPr>
        <w:t xml:space="preserve"> </w:t>
      </w:r>
      <w:r w:rsidR="00D77B5D">
        <w:t>–</w:t>
      </w:r>
      <w:proofErr w:type="spellStart"/>
      <w:r w:rsidR="00D77B5D">
        <w:rPr>
          <w:rFonts w:hint="eastAsia"/>
        </w:rPr>
        <w:t>db</w:t>
      </w:r>
      <w:proofErr w:type="spellEnd"/>
      <w:r w:rsidR="00D77B5D">
        <w:rPr>
          <w:rFonts w:hint="eastAsia"/>
        </w:rPr>
        <w:t xml:space="preserve"> </w:t>
      </w:r>
      <w:proofErr w:type="spellStart"/>
      <w:r w:rsidR="00D77B5D">
        <w:rPr>
          <w:rFonts w:hint="eastAsia"/>
        </w:rPr>
        <w:t>dbname</w:t>
      </w:r>
      <w:proofErr w:type="spellEnd"/>
    </w:p>
    <w:p w14:paraId="4128DBC7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target: specifies a file name include a half-written method</w:t>
      </w:r>
    </w:p>
    <w:p w14:paraId="578445C5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caret: specifies a line number of half-written method (any line in the method is OK)</w:t>
      </w:r>
    </w:p>
    <w:p w14:paraId="087586AA" w14:textId="77777777" w:rsidR="00D77B5D" w:rsidRDefault="00D77B5D" w:rsidP="00D77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-</w:t>
      </w:r>
      <w:proofErr w:type="spellStart"/>
      <w:r>
        <w:rPr>
          <w:rFonts w:hint="eastAsia"/>
        </w:rPr>
        <w:t>db</w:t>
      </w:r>
      <w:proofErr w:type="spellEnd"/>
      <w:r>
        <w:rPr>
          <w:rFonts w:hint="eastAsia"/>
        </w:rPr>
        <w:t xml:space="preserve">: specifies a database that was created by </w:t>
      </w:r>
      <w:proofErr w:type="spellStart"/>
      <w:r>
        <w:rPr>
          <w:rFonts w:hint="eastAsia"/>
        </w:rPr>
        <w:t>JMCRegister</w:t>
      </w:r>
      <w:proofErr w:type="spellEnd"/>
    </w:p>
    <w:p w14:paraId="1FBBD10C" w14:textId="77777777" w:rsidR="00D77B5D" w:rsidRDefault="00D77B5D" w:rsidP="00D77B5D"/>
    <w:p w14:paraId="034F7010" w14:textId="09088B14" w:rsidR="00A479D9" w:rsidRDefault="00A479D9" w:rsidP="00D77B5D">
      <w:r>
        <w:t xml:space="preserve">Java Xmx4g –jar </w:t>
      </w:r>
      <w:proofErr w:type="spellStart"/>
      <w:r>
        <w:t>JMCFinder</w:t>
      </w:r>
      <w:proofErr w:type="spellEnd"/>
      <w:r>
        <w:t xml:space="preserve"> </w:t>
      </w:r>
      <w:r w:rsidRPr="00A479D9">
        <w:t xml:space="preserve">-clones </w:t>
      </w:r>
      <w:r w:rsidR="0037445E">
        <w:t>filename</w:t>
      </w:r>
      <w:r w:rsidRPr="00A479D9">
        <w:t xml:space="preserve"> -threshold </w:t>
      </w:r>
      <w:r w:rsidR="0037445E">
        <w:t>number</w:t>
      </w:r>
      <w:r>
        <w:t xml:space="preserve"> </w:t>
      </w:r>
      <w:r w:rsidRPr="00A479D9">
        <w:t>-</w:t>
      </w:r>
      <w:proofErr w:type="spellStart"/>
      <w:r w:rsidRPr="00A479D9">
        <w:t>db</w:t>
      </w:r>
      <w:proofErr w:type="spellEnd"/>
      <w:r w:rsidRPr="00A479D9">
        <w:t xml:space="preserve"> </w:t>
      </w:r>
      <w:proofErr w:type="spellStart"/>
      <w:r w:rsidR="0037445E">
        <w:t>dbname</w:t>
      </w:r>
      <w:proofErr w:type="spellEnd"/>
    </w:p>
    <w:p w14:paraId="198AB9DB" w14:textId="3E15C4DA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>-clones: specifies a file where detection results were stored.</w:t>
      </w:r>
      <w:r w:rsidR="000806E6">
        <w:rPr>
          <w:rFonts w:hint="eastAsia"/>
        </w:rPr>
        <w:t xml:space="preserve"> If this option is not provided, detected clones are stored into the database specified by </w:t>
      </w:r>
      <w:r w:rsidR="000806E6">
        <w:t>“</w:t>
      </w:r>
      <w:r w:rsidR="000806E6">
        <w:rPr>
          <w:rFonts w:hint="eastAsia"/>
        </w:rPr>
        <w:t>-</w:t>
      </w:r>
      <w:proofErr w:type="spellStart"/>
      <w:r w:rsidR="000806E6">
        <w:rPr>
          <w:rFonts w:hint="eastAsia"/>
        </w:rPr>
        <w:t>db</w:t>
      </w:r>
      <w:proofErr w:type="spellEnd"/>
      <w:r w:rsidR="000806E6">
        <w:t>”</w:t>
      </w:r>
      <w:r w:rsidR="000806E6">
        <w:rPr>
          <w:rFonts w:hint="eastAsia"/>
        </w:rPr>
        <w:t xml:space="preserve"> option.</w:t>
      </w:r>
      <w:bookmarkStart w:id="0" w:name="_GoBack"/>
      <w:bookmarkEnd w:id="0"/>
    </w:p>
    <w:p w14:paraId="7A08C832" w14:textId="77777777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 xml:space="preserve">-threshold: specifies a minimum size (the number of tokens) of clones to be detected. </w:t>
      </w:r>
    </w:p>
    <w:p w14:paraId="3DF51B81" w14:textId="77777777" w:rsidR="00A479D9" w:rsidRDefault="00A479D9" w:rsidP="00A479D9">
      <w:pPr>
        <w:pStyle w:val="a3"/>
        <w:numPr>
          <w:ilvl w:val="0"/>
          <w:numId w:val="4"/>
        </w:numPr>
        <w:ind w:leftChars="0"/>
      </w:pPr>
      <w:r>
        <w:t>-</w:t>
      </w:r>
      <w:proofErr w:type="spellStart"/>
      <w:r>
        <w:t>db</w:t>
      </w:r>
      <w:proofErr w:type="spellEnd"/>
      <w:r>
        <w:t xml:space="preserve">: specifies a database that was created by </w:t>
      </w:r>
      <w:proofErr w:type="spellStart"/>
      <w:r>
        <w:t>JMCRegister</w:t>
      </w:r>
      <w:proofErr w:type="spellEnd"/>
      <w:r>
        <w:t>.</w:t>
      </w:r>
    </w:p>
    <w:p w14:paraId="7F2CE8B8" w14:textId="77777777" w:rsidR="00A479D9" w:rsidRDefault="00A479D9" w:rsidP="00A479D9"/>
    <w:p w14:paraId="78E8D845" w14:textId="77777777" w:rsidR="00F25FA0" w:rsidRDefault="00A479D9" w:rsidP="00A479D9">
      <w:r>
        <w:t xml:space="preserve">The format of file where clones are stored is </w:t>
      </w:r>
      <w:r w:rsidR="00F25FA0">
        <w:t>tab-separated-values</w:t>
      </w:r>
      <w:r>
        <w:t>. Every line means a cloned method. Following are the detailed format.</w:t>
      </w:r>
    </w:p>
    <w:p w14:paraId="17BDD1F8" w14:textId="77777777" w:rsidR="00A479D9" w:rsidRDefault="00F25FA0" w:rsidP="00F25FA0">
      <w:pPr>
        <w:jc w:val="center"/>
      </w:pPr>
      <w:proofErr w:type="spellStart"/>
      <w:r>
        <w:t>CloneGroupID</w:t>
      </w:r>
      <w:proofErr w:type="spellEnd"/>
      <w:r>
        <w:t xml:space="preserve">, Path, </w:t>
      </w:r>
      <w:proofErr w:type="spellStart"/>
      <w:r>
        <w:t>StartLine</w:t>
      </w:r>
      <w:proofErr w:type="spellEnd"/>
      <w:r>
        <w:t xml:space="preserve">, </w:t>
      </w:r>
      <w:proofErr w:type="spellStart"/>
      <w:r>
        <w:t>EndLine</w:t>
      </w:r>
      <w:proofErr w:type="spellEnd"/>
    </w:p>
    <w:p w14:paraId="682CD728" w14:textId="77777777" w:rsidR="00F25FA0" w:rsidRDefault="00F25FA0" w:rsidP="00F25FA0">
      <w:pPr>
        <w:jc w:val="left"/>
      </w:pPr>
      <w:r>
        <w:t>Followings are a simple example.</w:t>
      </w:r>
    </w:p>
    <w:p w14:paraId="1B46FEFD" w14:textId="77777777" w:rsidR="00F25FA0" w:rsidRDefault="00F25FA0" w:rsidP="00F25FA0">
      <w:pPr>
        <w:jc w:val="left"/>
      </w:pPr>
      <w:r>
        <w:t xml:space="preserve">1, </w:t>
      </w:r>
      <w:proofErr w:type="spellStart"/>
      <w:r>
        <w:t>FileA</w:t>
      </w:r>
      <w:proofErr w:type="spellEnd"/>
      <w:r>
        <w:t>, 10, 20</w:t>
      </w:r>
    </w:p>
    <w:p w14:paraId="0DB0E124" w14:textId="77777777" w:rsidR="00F25FA0" w:rsidRDefault="00F25FA0" w:rsidP="00F25FA0">
      <w:pPr>
        <w:jc w:val="left"/>
      </w:pPr>
      <w:r>
        <w:t xml:space="preserve">1, </w:t>
      </w:r>
      <w:proofErr w:type="spellStart"/>
      <w:r>
        <w:t>FileA</w:t>
      </w:r>
      <w:proofErr w:type="spellEnd"/>
      <w:r>
        <w:t>, 30, 40</w:t>
      </w:r>
    </w:p>
    <w:p w14:paraId="55B9E284" w14:textId="77777777" w:rsidR="00F25FA0" w:rsidRDefault="00F25FA0" w:rsidP="00F25FA0">
      <w:pPr>
        <w:jc w:val="left"/>
      </w:pPr>
      <w:r>
        <w:lastRenderedPageBreak/>
        <w:t xml:space="preserve">1, </w:t>
      </w:r>
      <w:proofErr w:type="spellStart"/>
      <w:r>
        <w:t>FileB</w:t>
      </w:r>
      <w:proofErr w:type="spellEnd"/>
      <w:r>
        <w:t>, 100, 110</w:t>
      </w:r>
    </w:p>
    <w:p w14:paraId="5733C3E2" w14:textId="77777777" w:rsidR="00F25FA0" w:rsidRDefault="00F25FA0" w:rsidP="00F25FA0">
      <w:pPr>
        <w:jc w:val="left"/>
      </w:pPr>
      <w:r>
        <w:t xml:space="preserve">2, </w:t>
      </w:r>
      <w:proofErr w:type="spellStart"/>
      <w:r>
        <w:t>FileC</w:t>
      </w:r>
      <w:proofErr w:type="spellEnd"/>
      <w:r>
        <w:t>, 200, 220</w:t>
      </w:r>
    </w:p>
    <w:p w14:paraId="77EE9E73" w14:textId="77777777" w:rsidR="00F25FA0" w:rsidRDefault="00F25FA0" w:rsidP="00F25FA0">
      <w:pPr>
        <w:jc w:val="left"/>
      </w:pPr>
      <w:r>
        <w:t xml:space="preserve">2, </w:t>
      </w:r>
      <w:proofErr w:type="spellStart"/>
      <w:r>
        <w:t>FileD</w:t>
      </w:r>
      <w:proofErr w:type="spellEnd"/>
      <w:r>
        <w:t>, 300, 320</w:t>
      </w:r>
    </w:p>
    <w:p w14:paraId="18418A74" w14:textId="77777777" w:rsidR="00F25FA0" w:rsidRDefault="00F25FA0" w:rsidP="00F25FA0">
      <w:pPr>
        <w:jc w:val="left"/>
      </w:pPr>
    </w:p>
    <w:p w14:paraId="2569548A" w14:textId="77777777" w:rsidR="00F25FA0" w:rsidRDefault="00F25FA0" w:rsidP="00F25FA0">
      <w:pPr>
        <w:jc w:val="left"/>
      </w:pPr>
      <w:r>
        <w:t xml:space="preserve">The above example includes two clone groups. The first group are located in </w:t>
      </w:r>
      <w:proofErr w:type="spellStart"/>
      <w:r>
        <w:t>FileA</w:t>
      </w:r>
      <w:proofErr w:type="spellEnd"/>
      <w:r>
        <w:t xml:space="preserve"> and </w:t>
      </w:r>
      <w:proofErr w:type="spellStart"/>
      <w:r>
        <w:t>FileB</w:t>
      </w:r>
      <w:proofErr w:type="spellEnd"/>
      <w:r>
        <w:t xml:space="preserve">, and the second group are located in </w:t>
      </w:r>
      <w:proofErr w:type="spellStart"/>
      <w:r>
        <w:t>FileC</w:t>
      </w:r>
      <w:proofErr w:type="spellEnd"/>
      <w:r>
        <w:t xml:space="preserve"> and </w:t>
      </w:r>
      <w:proofErr w:type="spellStart"/>
      <w:r>
        <w:t>FileD</w:t>
      </w:r>
      <w:proofErr w:type="spellEnd"/>
      <w:r>
        <w:t>.</w:t>
      </w:r>
    </w:p>
    <w:p w14:paraId="54DD0826" w14:textId="77777777" w:rsidR="00F25FA0" w:rsidRDefault="00F25FA0" w:rsidP="00A479D9"/>
    <w:p w14:paraId="3E8E87BA" w14:textId="77777777" w:rsidR="00F25FA0" w:rsidRDefault="00F25FA0" w:rsidP="00A479D9"/>
    <w:p w14:paraId="7CF9AFF3" w14:textId="77777777" w:rsidR="00D77B5D" w:rsidRDefault="00D77B5D" w:rsidP="00180301"/>
    <w:p w14:paraId="11E00520" w14:textId="77777777" w:rsidR="00CD6E46" w:rsidRDefault="00CD6E46" w:rsidP="00CD6E46"/>
    <w:p w14:paraId="5A315C3D" w14:textId="77777777" w:rsidR="00CD6E46" w:rsidRDefault="00CD6E46"/>
    <w:sectPr w:rsidR="00CD6E4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AC4F8B"/>
    <w:multiLevelType w:val="hybridMultilevel"/>
    <w:tmpl w:val="ED38311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5D8D2A4F"/>
    <w:multiLevelType w:val="hybridMultilevel"/>
    <w:tmpl w:val="AB2084D6"/>
    <w:lvl w:ilvl="0" w:tplc="04090009">
      <w:start w:val="1"/>
      <w:numFmt w:val="bullet"/>
      <w:lvlText w:val=""/>
      <w:lvlJc w:val="left"/>
      <w:pPr>
        <w:ind w:left="480" w:hanging="48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0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625E6CF9"/>
    <w:multiLevelType w:val="hybridMultilevel"/>
    <w:tmpl w:val="95F41C6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76BB46D9"/>
    <w:multiLevelType w:val="hybridMultilevel"/>
    <w:tmpl w:val="5E762F8E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zsDAyMzU2NTQzMjZT0lEKTi0uzszPAykwqgUATuXz8iwAAAA="/>
  </w:docVars>
  <w:rsids>
    <w:rsidRoot w:val="00CD6E46"/>
    <w:rsid w:val="000806E6"/>
    <w:rsid w:val="00180301"/>
    <w:rsid w:val="0037445E"/>
    <w:rsid w:val="00A479D9"/>
    <w:rsid w:val="00CD6E46"/>
    <w:rsid w:val="00D77B5D"/>
    <w:rsid w:val="00EC46C9"/>
    <w:rsid w:val="00F25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CA4A5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E4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go</dc:creator>
  <cp:lastModifiedBy>higo</cp:lastModifiedBy>
  <cp:revision>6</cp:revision>
  <dcterms:created xsi:type="dcterms:W3CDTF">2016-01-07T02:44:00Z</dcterms:created>
  <dcterms:modified xsi:type="dcterms:W3CDTF">2016-03-25T09:02:00Z</dcterms:modified>
</cp:coreProperties>
</file>